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erine kollhoff mou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llhoff mou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50 North Merrimac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kollhoff@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701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pb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